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for-mason"/>
    <w:p>
      <w:pPr>
        <w:pStyle w:val="Heading1"/>
      </w:pPr>
      <w:r>
        <w:t xml:space="preserve">Cover Letter for Mason</w:t>
      </w:r>
    </w:p>
    <w:p>
      <w:pPr>
        <w:pStyle w:val="FirstParagraph"/>
      </w:pPr>
      <w:r>
        <w:t xml:space="preserve">Dear [Hiring Manager's Name],</w:t>
      </w:r>
    </w:p>
    <w:p>
      <w:pPr>
        <w:pStyle w:val="BodyText"/>
      </w:pPr>
      <w:r>
        <w:t xml:space="preserve">I am writing to express my sincere interest in the opportunity to contribute my skills, experience, and passion for community development as part of your team in Sudan Khartoum. As a dedicated professional with a strong background in [insert relevant field, e.g., engineering, education, healthcare], I am eager to bring my expertise to support the growth and progress of this vibrant region. My name is Mason, and I am confident that my commitment to excellence aligns perfectly with the mission of your organization in Sudan Khartoum.</w:t>
      </w:r>
    </w:p>
    <w:bookmarkStart w:id="20" w:name="why-sudan-khartoum"/>
    <w:p>
      <w:pPr>
        <w:pStyle w:val="Heading2"/>
      </w:pPr>
      <w:r>
        <w:t xml:space="preserve">Why Sudan Khartoum?</w:t>
      </w:r>
    </w:p>
    <w:p>
      <w:pPr>
        <w:pStyle w:val="FirstParagraph"/>
      </w:pPr>
      <w:r>
        <w:t xml:space="preserve">Sudan Khartoum, as the capital city of a nation rich in history and culture, presents unique challenges and opportunities for professionals like myself. The dynamic environment of Sudan Khartoum demands individuals who are not only skilled but also adaptable, culturally sensitive, and deeply committed to making a difference. As Mason, I have always been drawn to regions where my work can directly impact local communities and contribute to long-term sustainable development. Sudan Khartoum is one such place, and I am excited about the possibility of being part of its transformative journey.</w:t>
      </w:r>
    </w:p>
    <w:bookmarkEnd w:id="20"/>
    <w:bookmarkStart w:id="21" w:name="my-professional-background"/>
    <w:p>
      <w:pPr>
        <w:pStyle w:val="Heading2"/>
      </w:pPr>
      <w:r>
        <w:t xml:space="preserve">My Professional Background</w:t>
      </w:r>
    </w:p>
    <w:p>
      <w:pPr>
        <w:pStyle w:val="FirstParagraph"/>
      </w:pPr>
      <w:r>
        <w:t xml:space="preserve">Throughout my career, I have focused on [mention specific areas, e.g., infrastructure projects, educational initiatives, or humanitarian efforts]. My work has taken me to various parts of the world, but it is in Sudan Khartoum that I feel a profound connection. Having studied the socio-economic landscape of this region and its potential for growth, I have developed a deep appreciation for the resilience of its people and the importance of tailored solutions to local challenges. As Mason, I have consistently sought to bridge gaps between global best practices and local needs, ensuring that every project or initiative is both impactful and culturally resonant.</w:t>
      </w:r>
    </w:p>
    <w:p>
      <w:pPr>
        <w:pStyle w:val="BodyText"/>
      </w:pPr>
      <w:r>
        <w:t xml:space="preserve">One of my most rewarding experiences was [describe a specific achievement related to Sudan or similar regions]. This experience reinforced my belief that successful outcomes in Sudan Khartoum require a combination of technical expertise, cultural awareness, and a genuine commitment to the community. As Mason, I have honed these skills through years of collaboration with diverse stakeholders, including local governments, NGOs, and international organizations. My ability to navigate complex environments while maintaining a focus on measurable results makes me an asset to any team in Sudan Khartoum.</w:t>
      </w:r>
    </w:p>
    <w:bookmarkEnd w:id="21"/>
    <w:bookmarkStart w:id="22" w:name="why-mason"/>
    <w:p>
      <w:pPr>
        <w:pStyle w:val="Heading2"/>
      </w:pPr>
      <w:r>
        <w:t xml:space="preserve">Why Mason?</w:t>
      </w:r>
    </w:p>
    <w:p>
      <w:pPr>
        <w:pStyle w:val="FirstParagraph"/>
      </w:pPr>
      <w:r>
        <w:t xml:space="preserve">As Mason, I bring a unique blend of [mention key strengths: e.g., leadership, problem-solving, cross-cultural communication]. My approach is rooted in empathy and a deep respect for the values and traditions of the communities I serve. In Sudan Khartoum, where cultural sensitivity is paramount, this mindset has allowed me to build trust and foster meaningful partnerships. Whether it’s working on infrastructure projects that enhance daily life or designing programs that empower local populations, I prioritize solutions that are inclusive and sustainable.</w:t>
      </w:r>
    </w:p>
    <w:p>
      <w:pPr>
        <w:pStyle w:val="BodyText"/>
      </w:pPr>
      <w:r>
        <w:t xml:space="preserve">My educational background in [mention field of study] has equipped me with the theoretical knowledge necessary to address complex challenges, while my hands-on experience has given me the practical skills to implement solutions effectively. I am particularly proud of my work on [specific project or initiative], which directly addressed issues such as [related to Sudan Khartoum’s needs]. This project not only improved outcomes for the community but also reinforced my belief in the power of collaboration and innovation.</w:t>
      </w:r>
    </w:p>
    <w:bookmarkEnd w:id="22"/>
    <w:bookmarkStart w:id="23" w:name="alignment-with-sudan-khartoums-needs"/>
    <w:p>
      <w:pPr>
        <w:pStyle w:val="Heading2"/>
      </w:pPr>
      <w:r>
        <w:t xml:space="preserve">Alignment with Sudan Khartoum’s Needs</w:t>
      </w:r>
    </w:p>
    <w:p>
      <w:pPr>
        <w:pStyle w:val="FirstParagraph"/>
      </w:pPr>
      <w:r>
        <w:t xml:space="preserve">Sudan Khartoum is at a critical juncture, facing both challenges and opportunities that demand visionary leadership. From [mention specific issues, e.g., urban development, healthcare access, or education gaps], there is a clear need for professionals who can think critically and act decisively. As Mason, I have consistently demonstrated the ability to identify these needs and develop strategies that drive progress. My experience in [related field] has prepared me to contribute effectively to initiatives that align with Sudan Khartoum’s strategic goals.</w:t>
      </w:r>
    </w:p>
    <w:p>
      <w:pPr>
        <w:pStyle w:val="BodyText"/>
      </w:pPr>
      <w:r>
        <w:t xml:space="preserve">I am particularly interested in [specific area of interest related to Sudan Khartoum, e.g., renewable energy projects, youth empowerment programs, or public health campaigns]. These areas represent critical opportunities for growth and require the kind of expertise and dedication that I bring to every endeavor. I am confident that my skills in [mention relevant skills] will enable me to make a meaningful contribution to your organization’s mission in Sudan Khartoum.</w:t>
      </w:r>
    </w:p>
    <w:bookmarkEnd w:id="23"/>
    <w:bookmarkStart w:id="24" w:name="conclusion"/>
    <w:p>
      <w:pPr>
        <w:pStyle w:val="Heading2"/>
      </w:pPr>
      <w:r>
        <w:t xml:space="preserve">Conclusion</w:t>
      </w:r>
    </w:p>
    <w:p>
      <w:pPr>
        <w:pStyle w:val="FirstParagraph"/>
      </w:pPr>
      <w:r>
        <w:t xml:space="preserve">In conclusion, I am eager to bring my experience, passion, and commitment to your team in Sudan Khartoum. As Mason, I am not just seeking a position; I am looking for an opportunity to contribute to a cause that matters deeply to me. Your organization’s focus on [mention specific mission or values] resonates with my own professional philosophy, and I am excited about the possibility of working together to create lasting impact.</w:t>
      </w:r>
    </w:p>
    <w:p>
      <w:pPr>
        <w:pStyle w:val="BodyText"/>
      </w:pPr>
      <w:r>
        <w:t xml:space="preserve">Thank you for considering my application. I would be honored to discuss how my background and vision align with the goals of your organization in Sudan Khartoum. Please feel free to contact me at [your phone number] or [your email address] at your earliest convenience. I look forward to the possibility of contributing to the continued success of your team in this incredible city.</w:t>
      </w:r>
    </w:p>
    <w:p>
      <w:pPr>
        <w:pStyle w:val="BodyText"/>
      </w:pPr>
      <w:r>
        <w:t xml:space="preserve">Sincerely,</w:t>
      </w:r>
    </w:p>
    <w:p>
      <w:pPr>
        <w:pStyle w:val="BodyText"/>
      </w:pPr>
      <w:r>
        <w:rPr>
          <w:bCs/>
          <w:b/>
        </w:rP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cp:keywords/>
  <dcterms:created xsi:type="dcterms:W3CDTF">2025-12-11T08:44:10Z</dcterms:created>
  <dcterms:modified xsi:type="dcterms:W3CDTF">2025-12-11T08:44:10Z</dcterms:modified>
</cp:coreProperties>
</file>

<file path=docProps/custom.xml><?xml version="1.0" encoding="utf-8"?>
<Properties xmlns="http://schemas.openxmlformats.org/officeDocument/2006/custom-properties" xmlns:vt="http://schemas.openxmlformats.org/officeDocument/2006/docPropsVTypes"/>
</file>